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28286" w14:textId="6D051F50" w:rsidR="001E6B24" w:rsidRPr="00074C54" w:rsidRDefault="001E6B24" w:rsidP="00074C54">
      <w:pPr>
        <w:spacing w:line="256" w:lineRule="auto"/>
        <w:jc w:val="center"/>
        <w:rPr>
          <w:rFonts w:ascii="Lato" w:eastAsia="Calibri" w:hAnsi="Lato" w:cs="Times New Roman"/>
          <w:b/>
          <w:sz w:val="36"/>
          <w:szCs w:val="36"/>
          <w:u w:val="single"/>
        </w:rPr>
      </w:pPr>
      <w:r w:rsidRPr="00074C54">
        <w:rPr>
          <w:rFonts w:ascii="Lato" w:eastAsia="Calibri" w:hAnsi="Lato" w:cs="Times New Roman"/>
          <w:b/>
          <w:sz w:val="36"/>
          <w:szCs w:val="36"/>
        </w:rPr>
        <w:t>MOONLIGHT SERENADE:</w:t>
      </w:r>
      <w:r w:rsidR="00255A33">
        <w:rPr>
          <w:rFonts w:ascii="Lato" w:eastAsia="Calibri" w:hAnsi="Lato" w:cs="Times New Roman"/>
          <w:b/>
          <w:sz w:val="36"/>
          <w:szCs w:val="36"/>
        </w:rPr>
        <w:t xml:space="preserve"> </w:t>
      </w:r>
      <w:r w:rsidRPr="00074C54">
        <w:rPr>
          <w:rFonts w:ascii="Lato" w:eastAsia="Calibri" w:hAnsi="Lato" w:cs="Times New Roman"/>
          <w:b/>
          <w:i/>
          <w:iCs/>
          <w:sz w:val="36"/>
          <w:szCs w:val="36"/>
        </w:rPr>
        <w:t>EMBRACING AGING MINDFULLY</w:t>
      </w:r>
    </w:p>
    <w:p w14:paraId="5C0C5B85" w14:textId="39B71243" w:rsidR="001E6B24" w:rsidRDefault="00E85901" w:rsidP="00074C54">
      <w:pPr>
        <w:spacing w:line="256" w:lineRule="auto"/>
        <w:jc w:val="center"/>
        <w:rPr>
          <w:rFonts w:ascii="Lato" w:eastAsia="Calibri" w:hAnsi="Lato" w:cs="Times New Roman"/>
          <w:b/>
          <w:sz w:val="36"/>
          <w:szCs w:val="36"/>
          <w:u w:val="single"/>
        </w:rPr>
      </w:pPr>
      <w:r>
        <w:rPr>
          <w:rFonts w:ascii="Lato" w:eastAsia="Calibri" w:hAnsi="Lato" w:cs="Times New Roman"/>
          <w:b/>
          <w:sz w:val="36"/>
          <w:szCs w:val="36"/>
          <w:u w:val="single"/>
        </w:rPr>
        <w:t xml:space="preserve">WEEK 5 - </w:t>
      </w:r>
      <w:r w:rsidR="001E6B24" w:rsidRPr="001E6B24">
        <w:rPr>
          <w:rFonts w:ascii="Lato" w:eastAsia="Calibri" w:hAnsi="Lato" w:cs="Times New Roman"/>
          <w:b/>
          <w:sz w:val="36"/>
          <w:szCs w:val="36"/>
          <w:u w:val="single"/>
        </w:rPr>
        <w:t>UNPLEASANT EVENTS</w:t>
      </w:r>
    </w:p>
    <w:p w14:paraId="2FF54645" w14:textId="77777777" w:rsidR="00074C54" w:rsidRPr="001E6B24" w:rsidRDefault="00074C54" w:rsidP="00074C54">
      <w:pPr>
        <w:spacing w:line="256" w:lineRule="auto"/>
        <w:jc w:val="center"/>
        <w:rPr>
          <w:rFonts w:ascii="Lato" w:eastAsia="Calibri" w:hAnsi="Lato" w:cs="Times New Roman"/>
          <w:b/>
          <w:sz w:val="36"/>
          <w:szCs w:val="36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0"/>
        <w:gridCol w:w="2590"/>
        <w:gridCol w:w="2590"/>
        <w:gridCol w:w="2590"/>
        <w:gridCol w:w="2590"/>
      </w:tblGrid>
      <w:tr w:rsidR="001E6B24" w:rsidRPr="001E6B24" w14:paraId="548501F8" w14:textId="77777777" w:rsidTr="001E6B24"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FF161" w14:textId="77777777" w:rsidR="001E6B24" w:rsidRPr="001E6B24" w:rsidRDefault="001E6B24" w:rsidP="001E6B24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What was the experience?</w:t>
            </w:r>
          </w:p>
          <w:p w14:paraId="217BFDF1" w14:textId="77777777" w:rsidR="001E6B24" w:rsidRPr="001E6B24" w:rsidRDefault="001E6B24" w:rsidP="001E6B24">
            <w:pPr>
              <w:spacing w:after="0" w:line="240" w:lineRule="auto"/>
              <w:rPr>
                <w:rFonts w:ascii="Lato" w:eastAsia="Calibri" w:hAnsi="Lato" w:cs="Times New Roman"/>
                <w:b/>
                <w:lang w:val="en-US"/>
              </w:rPr>
            </w:pPr>
          </w:p>
          <w:p w14:paraId="2CC9C904" w14:textId="77777777" w:rsidR="001E6B24" w:rsidRPr="001E6B24" w:rsidRDefault="001E6B24" w:rsidP="001E6B24">
            <w:pPr>
              <w:spacing w:after="0" w:line="240" w:lineRule="auto"/>
              <w:rPr>
                <w:rFonts w:ascii="Lato" w:eastAsia="Calibri" w:hAnsi="Lato" w:cs="Times New Roman"/>
                <w:b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15659" w14:textId="77777777" w:rsidR="001E6B24" w:rsidRPr="001E6B24" w:rsidRDefault="001E6B24" w:rsidP="001E6B24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What physical sensations (if any) did you notice in your body during this experience?</w:t>
            </w:r>
          </w:p>
          <w:p w14:paraId="03CA8182" w14:textId="77777777" w:rsidR="001E6B24" w:rsidRPr="001E6B24" w:rsidRDefault="001E6B24" w:rsidP="001E6B24">
            <w:pPr>
              <w:spacing w:after="0" w:line="240" w:lineRule="auto"/>
              <w:rPr>
                <w:rFonts w:ascii="Lato" w:eastAsia="Calibri" w:hAnsi="Lato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0A0B7" w14:textId="77777777" w:rsidR="00255A33" w:rsidRDefault="001E6B24" w:rsidP="001E6B24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 xml:space="preserve">What thoughts </w:t>
            </w:r>
          </w:p>
          <w:p w14:paraId="0AD6FE4B" w14:textId="788F2EBA" w:rsidR="001E6B24" w:rsidRPr="001E6B24" w:rsidRDefault="001E6B24" w:rsidP="001E6B24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(</w:t>
            </w:r>
            <w:proofErr w:type="gramStart"/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if</w:t>
            </w:r>
            <w:proofErr w:type="gramEnd"/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 xml:space="preserve"> any) did you have during this experience?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2973E" w14:textId="77777777" w:rsidR="00255A33" w:rsidRDefault="001E6B24" w:rsidP="001E6B24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 xml:space="preserve">What emotions </w:t>
            </w:r>
          </w:p>
          <w:p w14:paraId="74E64135" w14:textId="3B224BCC" w:rsidR="001E6B24" w:rsidRPr="001E6B24" w:rsidRDefault="001E6B24" w:rsidP="001E6B24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(</w:t>
            </w:r>
            <w:proofErr w:type="gramStart"/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if</w:t>
            </w:r>
            <w:proofErr w:type="gramEnd"/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 xml:space="preserve"> any) accompanied this event?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096C6" w14:textId="77777777" w:rsidR="001E6B24" w:rsidRPr="001E6B24" w:rsidRDefault="001E6B24" w:rsidP="001E6B24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What made this an unpleasant event?</w:t>
            </w:r>
          </w:p>
        </w:tc>
      </w:tr>
      <w:tr w:rsidR="001E6B24" w:rsidRPr="001E6B24" w14:paraId="2908CE84" w14:textId="77777777" w:rsidTr="001E6B24"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97158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  <w:t>MONDAY</w:t>
            </w:r>
          </w:p>
          <w:p w14:paraId="386E062D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6FEFB194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597C74AC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1694D8B5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674A52A5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17B4E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42060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ACFD3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3C065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</w:tr>
      <w:tr w:rsidR="001E6B24" w:rsidRPr="001E6B24" w14:paraId="4DD58310" w14:textId="77777777" w:rsidTr="001E6B24"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7601D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  <w:t>TUESDAY</w:t>
            </w:r>
          </w:p>
          <w:p w14:paraId="345F2149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408CC4D0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73672A7D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57D5EFD3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455E5994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5A22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19C40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40B2E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DCBF1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</w:tr>
      <w:tr w:rsidR="001E6B24" w:rsidRPr="001E6B24" w14:paraId="18C0329A" w14:textId="77777777" w:rsidTr="001E6B24"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E497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  <w:t>WEDNESDAY</w:t>
            </w:r>
          </w:p>
          <w:p w14:paraId="307B3E49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031150AA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4A502A93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007E38AD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05510537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1C396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8FDBC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ADE41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D688A" w14:textId="77777777" w:rsidR="001E6B24" w:rsidRPr="001E6B24" w:rsidRDefault="001E6B24" w:rsidP="001E6B24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</w:tr>
    </w:tbl>
    <w:p w14:paraId="7A96FC48" w14:textId="77777777" w:rsidR="001E6B24" w:rsidRPr="001E6B24" w:rsidRDefault="001E6B24" w:rsidP="001E6B24">
      <w:pPr>
        <w:spacing w:line="256" w:lineRule="auto"/>
        <w:jc w:val="both"/>
        <w:rPr>
          <w:rFonts w:ascii="Lato" w:eastAsia="Calibri" w:hAnsi="Lato" w:cs="Times New Roman"/>
          <w:b/>
          <w:sz w:val="36"/>
          <w:szCs w:val="36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0"/>
        <w:gridCol w:w="2590"/>
        <w:gridCol w:w="2590"/>
        <w:gridCol w:w="2590"/>
        <w:gridCol w:w="2590"/>
      </w:tblGrid>
      <w:tr w:rsidR="00A8008C" w:rsidRPr="001E6B24" w14:paraId="1CE62D2E" w14:textId="77777777" w:rsidTr="001E6B24"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D85C8" w14:textId="77777777" w:rsidR="00A8008C" w:rsidRPr="001E6B24" w:rsidRDefault="00A8008C" w:rsidP="00A8008C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lastRenderedPageBreak/>
              <w:t>What was the experience?</w:t>
            </w:r>
          </w:p>
          <w:p w14:paraId="1DC23688" w14:textId="77777777" w:rsidR="00A8008C" w:rsidRPr="001E6B24" w:rsidRDefault="00A8008C" w:rsidP="00A8008C">
            <w:pPr>
              <w:spacing w:after="0" w:line="240" w:lineRule="auto"/>
              <w:rPr>
                <w:rFonts w:ascii="Lato" w:eastAsia="Calibri" w:hAnsi="Lato" w:cs="Times New Roman"/>
                <w:b/>
                <w:lang w:val="en-US"/>
              </w:rPr>
            </w:pPr>
          </w:p>
          <w:p w14:paraId="074ED47C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2AFF6" w14:textId="77777777" w:rsidR="00A8008C" w:rsidRPr="001E6B24" w:rsidRDefault="00A8008C" w:rsidP="00A8008C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What physical sensations (if any) did you notice in your body during this experience?</w:t>
            </w:r>
          </w:p>
          <w:p w14:paraId="763A5E6D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8636B" w14:textId="77777777" w:rsidR="00255A33" w:rsidRDefault="00A8008C" w:rsidP="00255A33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 xml:space="preserve">What thoughts </w:t>
            </w:r>
          </w:p>
          <w:p w14:paraId="38458372" w14:textId="3EEF2B3F" w:rsidR="00A8008C" w:rsidRPr="001E6B24" w:rsidRDefault="00A8008C" w:rsidP="00255A33">
            <w:pPr>
              <w:spacing w:after="0" w:line="240" w:lineRule="auto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(</w:t>
            </w:r>
            <w:proofErr w:type="gramStart"/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if</w:t>
            </w:r>
            <w:proofErr w:type="gramEnd"/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 xml:space="preserve"> any) did you have during</w:t>
            </w:r>
            <w:r w:rsidR="00255A33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 xml:space="preserve"> </w:t>
            </w: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this experience?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44747" w14:textId="77777777" w:rsidR="00255A33" w:rsidRDefault="00A8008C" w:rsidP="00255A33">
            <w:pPr>
              <w:spacing w:after="0" w:line="240" w:lineRule="auto"/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What emotions</w:t>
            </w:r>
          </w:p>
          <w:p w14:paraId="5DD06C07" w14:textId="506111CA" w:rsidR="00A8008C" w:rsidRPr="001E6B24" w:rsidRDefault="00A8008C" w:rsidP="00255A33">
            <w:pPr>
              <w:spacing w:after="0" w:line="240" w:lineRule="auto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(</w:t>
            </w:r>
            <w:proofErr w:type="gramStart"/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if</w:t>
            </w:r>
            <w:proofErr w:type="gramEnd"/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 xml:space="preserve"> any) accompanied this event?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D2A8D" w14:textId="3311121C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4"/>
                <w:szCs w:val="24"/>
                <w:lang w:val="en-US"/>
              </w:rPr>
              <w:t>What made this an unpleasant event?</w:t>
            </w:r>
          </w:p>
        </w:tc>
      </w:tr>
      <w:tr w:rsidR="00A8008C" w:rsidRPr="001E6B24" w14:paraId="69AB3306" w14:textId="77777777" w:rsidTr="001E6B24"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AFA16" w14:textId="029012A2" w:rsidR="00A8008C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  <w:r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  <w:t>THURSDAY</w:t>
            </w:r>
          </w:p>
          <w:p w14:paraId="0F29DCA3" w14:textId="77777777" w:rsidR="00A8008C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</w:p>
          <w:p w14:paraId="6EE9E5BF" w14:textId="77777777" w:rsidR="00A8008C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</w:p>
          <w:p w14:paraId="40CF3970" w14:textId="77777777" w:rsidR="00A8008C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</w:p>
          <w:p w14:paraId="320EC359" w14:textId="1E1FB0D2" w:rsidR="00A8008C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8FF60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A021C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FA5F1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DEA1C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</w:tr>
      <w:tr w:rsidR="00A8008C" w:rsidRPr="001E6B24" w14:paraId="032E2ACE" w14:textId="77777777" w:rsidTr="001E6B24"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23208" w14:textId="16253422" w:rsidR="00A8008C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  <w:r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  <w:t>FRIDAY</w:t>
            </w:r>
          </w:p>
          <w:p w14:paraId="112A8865" w14:textId="77777777" w:rsidR="00A8008C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</w:p>
          <w:p w14:paraId="6E0031F5" w14:textId="77777777" w:rsidR="00A8008C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</w:p>
          <w:p w14:paraId="69F30D01" w14:textId="77777777" w:rsidR="00A8008C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</w:p>
          <w:p w14:paraId="70921520" w14:textId="188964F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16184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6C636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F0DD7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2AD47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</w:tr>
      <w:tr w:rsidR="00A8008C" w:rsidRPr="001E6B24" w14:paraId="4D1C7F67" w14:textId="77777777" w:rsidTr="001E6B24"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FFBE7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  <w:t>SATURDAY</w:t>
            </w:r>
          </w:p>
          <w:p w14:paraId="0E4F9D9E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1F5E81EE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07AB3E89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4F8AD4A7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1C0CDE11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FEC05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E5E59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650B3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2D118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</w:tr>
      <w:tr w:rsidR="00A8008C" w:rsidRPr="001E6B24" w14:paraId="571BFCEF" w14:textId="77777777" w:rsidTr="001E6B24"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06BA8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</w:pPr>
            <w:r w:rsidRPr="001E6B24">
              <w:rPr>
                <w:rFonts w:ascii="Lato" w:eastAsia="Calibri" w:hAnsi="Lato" w:cs="Times New Roman"/>
                <w:b/>
                <w:sz w:val="28"/>
                <w:szCs w:val="28"/>
                <w:lang w:val="en-US"/>
              </w:rPr>
              <w:t>SUNDAY</w:t>
            </w:r>
          </w:p>
          <w:p w14:paraId="7D3EF2AE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72F0F791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21566758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0AC76394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  <w:p w14:paraId="1E43D89E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9F38D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12D01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875D4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D0029" w14:textId="77777777" w:rsidR="00A8008C" w:rsidRPr="001E6B24" w:rsidRDefault="00A8008C" w:rsidP="00A8008C">
            <w:pPr>
              <w:spacing w:after="0" w:line="240" w:lineRule="auto"/>
              <w:jc w:val="both"/>
              <w:rPr>
                <w:rFonts w:ascii="Lato" w:eastAsia="Calibri" w:hAnsi="Lato" w:cs="Times New Roman"/>
                <w:b/>
                <w:u w:val="single"/>
                <w:lang w:val="en-US"/>
              </w:rPr>
            </w:pPr>
          </w:p>
        </w:tc>
      </w:tr>
    </w:tbl>
    <w:p w14:paraId="67C34712" w14:textId="77777777" w:rsidR="001E6B24" w:rsidRPr="001E6B24" w:rsidRDefault="001E6B24" w:rsidP="001E6B24">
      <w:pPr>
        <w:tabs>
          <w:tab w:val="left" w:pos="4125"/>
        </w:tabs>
        <w:spacing w:line="256" w:lineRule="auto"/>
        <w:jc w:val="both"/>
        <w:rPr>
          <w:rFonts w:ascii="Lato" w:eastAsia="Calibri" w:hAnsi="Lato" w:cs="Times New Roman"/>
          <w:sz w:val="24"/>
          <w:szCs w:val="24"/>
        </w:rPr>
      </w:pPr>
    </w:p>
    <w:p w14:paraId="14AC6994" w14:textId="77777777" w:rsidR="00074C54" w:rsidRPr="00A8008C" w:rsidRDefault="00074C54">
      <w:pPr>
        <w:rPr>
          <w:rFonts w:ascii="Lato" w:hAnsi="Lato"/>
        </w:rPr>
      </w:pPr>
    </w:p>
    <w:sectPr w:rsidR="00074C54" w:rsidRPr="00A8008C" w:rsidSect="001E6B24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zMzNLUwM7QwMzVV0lEKTi0uzszPAykwrAUAS92+XSwAAAA="/>
  </w:docVars>
  <w:rsids>
    <w:rsidRoot w:val="001E6B24"/>
    <w:rsid w:val="00074C54"/>
    <w:rsid w:val="001E6B24"/>
    <w:rsid w:val="00255A33"/>
    <w:rsid w:val="00597695"/>
    <w:rsid w:val="00857600"/>
    <w:rsid w:val="00A8008C"/>
    <w:rsid w:val="00CC0E99"/>
    <w:rsid w:val="00E85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6828F"/>
  <w15:chartTrackingRefBased/>
  <w15:docId w15:val="{0D5A178E-F339-4331-9106-FD11C7DE1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1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Wallace</dc:creator>
  <cp:keywords/>
  <dc:description/>
  <cp:lastModifiedBy>Gordon Wallace</cp:lastModifiedBy>
  <cp:revision>5</cp:revision>
  <dcterms:created xsi:type="dcterms:W3CDTF">2022-01-20T13:39:00Z</dcterms:created>
  <dcterms:modified xsi:type="dcterms:W3CDTF">2022-01-20T18:33:00Z</dcterms:modified>
</cp:coreProperties>
</file>